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6F070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3AC40902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6D36F9E6" w14:textId="5742DA78" w:rsidR="00F024B2" w:rsidRDefault="00F024B2" w:rsidP="00F024B2">
      <w:pPr>
        <w:spacing w:after="6" w:line="216" w:lineRule="auto"/>
        <w:ind w:left="4681" w:right="3529" w:hanging="1086"/>
        <w:jc w:val="center"/>
      </w:pPr>
      <w:r w:rsidRPr="009A510E">
        <w:rPr>
          <w:noProof/>
        </w:rPr>
        <w:drawing>
          <wp:inline distT="0" distB="0" distL="0" distR="0" wp14:anchorId="645E3C09" wp14:editId="0E3221A7">
            <wp:extent cx="1783860" cy="2027048"/>
            <wp:effectExtent l="0" t="0" r="6985" b="0"/>
            <wp:docPr id="1" name="Picture 1" descr="G:\nsu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nsu-logo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860" cy="202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DE1F7" w14:textId="77777777" w:rsidR="00F024B2" w:rsidRDefault="00F024B2" w:rsidP="00F024B2">
      <w:pPr>
        <w:spacing w:after="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6"/>
        </w:rPr>
        <w:t>North South University</w:t>
      </w:r>
      <w:r>
        <w:rPr>
          <w:rFonts w:ascii="Times New Roman" w:eastAsia="Times New Roman" w:hAnsi="Times New Roman" w:cs="Times New Roman"/>
          <w:sz w:val="36"/>
        </w:rPr>
        <w:t xml:space="preserve"> </w:t>
      </w:r>
    </w:p>
    <w:p w14:paraId="2272B2D9" w14:textId="77777777" w:rsidR="00F024B2" w:rsidRDefault="00F024B2" w:rsidP="00F024B2">
      <w:pPr>
        <w:spacing w:after="1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sz w:val="36"/>
        </w:rPr>
        <w:t xml:space="preserve">Department of Electrical &amp; Computer Engineering </w:t>
      </w:r>
    </w:p>
    <w:p w14:paraId="2543FAE3" w14:textId="77777777" w:rsidR="00F024B2" w:rsidRDefault="00F024B2" w:rsidP="00F024B2">
      <w:pPr>
        <w:spacing w:after="4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2"/>
        </w:rPr>
        <w:t xml:space="preserve"> </w:t>
      </w:r>
    </w:p>
    <w:p w14:paraId="3BFC97F4" w14:textId="77777777" w:rsidR="00F024B2" w:rsidRPr="009F1FDF" w:rsidRDefault="00F024B2" w:rsidP="00F024B2">
      <w:pPr>
        <w:spacing w:after="239" w:line="240" w:lineRule="auto"/>
        <w:ind w:left="0" w:firstLine="0"/>
        <w:jc w:val="center"/>
        <w:rPr>
          <w:rFonts w:ascii="Times New Roman" w:hAnsi="Times New Roman" w:cs="Times New Roman"/>
          <w:u w:val="single"/>
        </w:rPr>
      </w:pPr>
      <w:r w:rsidRPr="009F1FDF">
        <w:rPr>
          <w:rFonts w:ascii="Times New Roman" w:eastAsia="Times New Roman" w:hAnsi="Times New Roman" w:cs="Times New Roman"/>
          <w:b/>
          <w:sz w:val="36"/>
          <w:u w:val="single"/>
        </w:rPr>
        <w:t xml:space="preserve">LAB REPORT </w:t>
      </w:r>
    </w:p>
    <w:p w14:paraId="75D305BA" w14:textId="77777777" w:rsidR="00F024B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 w:val="28"/>
        </w:rPr>
      </w:pPr>
    </w:p>
    <w:p w14:paraId="30F584A0" w14:textId="24AB64AE" w:rsidR="00F024B2" w:rsidRPr="0054424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Course Name:</w:t>
      </w:r>
      <w:r w:rsidR="0067703D" w:rsidRPr="00544242">
        <w:rPr>
          <w:rFonts w:ascii="Times New Roman" w:eastAsia="Times New Roman" w:hAnsi="Times New Roman" w:cs="Times New Roman"/>
          <w:szCs w:val="18"/>
        </w:rPr>
        <w:t xml:space="preserve"> </w:t>
      </w:r>
      <w:r w:rsidR="00544242">
        <w:rPr>
          <w:rFonts w:ascii="Times New Roman" w:eastAsia="Times New Roman" w:hAnsi="Times New Roman" w:cs="Times New Roman"/>
          <w:szCs w:val="18"/>
        </w:rPr>
        <w:br/>
        <w:t>Course Code:</w:t>
      </w:r>
      <w:r w:rsidR="00544242">
        <w:rPr>
          <w:rFonts w:ascii="Times New Roman" w:eastAsia="Times New Roman" w:hAnsi="Times New Roman" w:cs="Times New Roman"/>
          <w:szCs w:val="18"/>
        </w:rPr>
        <w:br/>
        <w:t>Section:</w:t>
      </w:r>
      <w:bookmarkStart w:id="0" w:name="_GoBack"/>
      <w:bookmarkEnd w:id="0"/>
      <w:r w:rsidRPr="00544242">
        <w:rPr>
          <w:b/>
          <w:szCs w:val="18"/>
        </w:rPr>
        <w:tab/>
      </w:r>
      <w:r w:rsidRPr="00544242">
        <w:rPr>
          <w:szCs w:val="18"/>
        </w:rPr>
        <w:t xml:space="preserve"> </w:t>
      </w:r>
      <w:r w:rsidRPr="00544242">
        <w:rPr>
          <w:szCs w:val="18"/>
        </w:rPr>
        <w:tab/>
        <w:t xml:space="preserve"> </w:t>
      </w:r>
      <w:r w:rsidRPr="00544242">
        <w:rPr>
          <w:szCs w:val="18"/>
        </w:rPr>
        <w:tab/>
        <w:t xml:space="preserve"> </w:t>
      </w:r>
    </w:p>
    <w:p w14:paraId="55EDADAA" w14:textId="00A753C1" w:rsidR="00F024B2" w:rsidRPr="00544242" w:rsidRDefault="00F024B2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 xml:space="preserve">Experiment Number: </w:t>
      </w:r>
    </w:p>
    <w:p w14:paraId="2E44BF3F" w14:textId="77777777" w:rsidR="00F024B2" w:rsidRPr="00544242" w:rsidRDefault="00F024B2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11245"/>
      </w:tblGrid>
      <w:tr w:rsidR="00F024B2" w:rsidRPr="00544242" w14:paraId="34B90AF5" w14:textId="77777777" w:rsidTr="0078162B">
        <w:trPr>
          <w:trHeight w:val="608"/>
        </w:trPr>
        <w:tc>
          <w:tcPr>
            <w:tcW w:w="11245" w:type="dxa"/>
          </w:tcPr>
          <w:p w14:paraId="7A4E9BB9" w14:textId="0C36E086" w:rsidR="00F024B2" w:rsidRPr="00544242" w:rsidRDefault="00F024B2" w:rsidP="00F024B2">
            <w:pPr>
              <w:spacing w:after="0" w:line="276" w:lineRule="auto"/>
              <w:ind w:left="0" w:firstLine="0"/>
              <w:rPr>
                <w:sz w:val="20"/>
                <w:szCs w:val="18"/>
              </w:rPr>
            </w:pPr>
            <w:r w:rsidRPr="00544242">
              <w:rPr>
                <w:rFonts w:ascii="Times New Roman" w:eastAsia="Times New Roman" w:hAnsi="Times New Roman" w:cs="Times New Roman"/>
                <w:szCs w:val="18"/>
              </w:rPr>
              <w:t>Experiment Name:</w:t>
            </w:r>
            <w:r w:rsidRPr="00544242">
              <w:rPr>
                <w:rFonts w:ascii="Times New Roman" w:eastAsia="Times New Roman" w:hAnsi="Times New Roman" w:cs="Times New Roman"/>
                <w:sz w:val="20"/>
                <w:szCs w:val="18"/>
              </w:rPr>
              <w:t xml:space="preserve"> </w:t>
            </w:r>
            <w:r w:rsidRPr="00544242">
              <w:rPr>
                <w:rFonts w:ascii="Times New Roman" w:eastAsia="Times New Roman" w:hAnsi="Times New Roman" w:cs="Times New Roman"/>
                <w:szCs w:val="18"/>
              </w:rPr>
              <w:t xml:space="preserve"> </w:t>
            </w:r>
          </w:p>
        </w:tc>
      </w:tr>
    </w:tbl>
    <w:p w14:paraId="21B0A1FF" w14:textId="27C4F1BA" w:rsidR="006B6C67" w:rsidRPr="00544242" w:rsidRDefault="00D33F79" w:rsidP="009A73BE">
      <w:pPr>
        <w:spacing w:after="0" w:line="276" w:lineRule="auto"/>
        <w:ind w:left="0" w:firstLine="0"/>
        <w:rPr>
          <w:szCs w:val="18"/>
        </w:rPr>
      </w:pPr>
      <w:r w:rsidRPr="00544242">
        <w:rPr>
          <w:szCs w:val="18"/>
        </w:rPr>
        <w:t>Submitted To:</w:t>
      </w:r>
    </w:p>
    <w:p w14:paraId="497A26B7" w14:textId="77777777" w:rsidR="00C02274" w:rsidRPr="00544242" w:rsidRDefault="00C02274" w:rsidP="009A73BE">
      <w:pPr>
        <w:spacing w:after="0" w:line="276" w:lineRule="auto"/>
        <w:ind w:left="0" w:firstLine="0"/>
        <w:rPr>
          <w:szCs w:val="18"/>
        </w:rPr>
      </w:pPr>
    </w:p>
    <w:p w14:paraId="5CC61339" w14:textId="75439E13" w:rsidR="006B6C67" w:rsidRPr="00544242" w:rsidRDefault="006B6C67" w:rsidP="009A73BE">
      <w:pPr>
        <w:spacing w:after="164" w:line="276" w:lineRule="auto"/>
        <w:ind w:left="0" w:firstLine="0"/>
        <w:rPr>
          <w:sz w:val="20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Experiment Date:</w:t>
      </w:r>
      <w:r w:rsidRPr="00544242">
        <w:rPr>
          <w:szCs w:val="18"/>
        </w:rPr>
        <w:t xml:space="preserve">  </w:t>
      </w:r>
      <w:r w:rsidRPr="00544242">
        <w:rPr>
          <w:szCs w:val="18"/>
        </w:rPr>
        <w:tab/>
        <w:t xml:space="preserve"> </w:t>
      </w:r>
      <w:r w:rsidRPr="00544242">
        <w:rPr>
          <w:sz w:val="20"/>
          <w:szCs w:val="18"/>
        </w:rPr>
        <w:t xml:space="preserve">                                                               </w:t>
      </w:r>
      <w:r w:rsidR="005D7B2A" w:rsidRPr="00544242">
        <w:rPr>
          <w:sz w:val="20"/>
          <w:szCs w:val="18"/>
        </w:rPr>
        <w:tab/>
      </w:r>
      <w:r w:rsidRPr="00544242">
        <w:rPr>
          <w:rFonts w:ascii="Times New Roman" w:eastAsia="Times New Roman" w:hAnsi="Times New Roman" w:cs="Times New Roman"/>
          <w:szCs w:val="18"/>
        </w:rPr>
        <w:t>Submission Date:</w:t>
      </w:r>
      <w:r w:rsidRPr="00544242">
        <w:rPr>
          <w:szCs w:val="18"/>
        </w:rPr>
        <w:t xml:space="preserve"> </w:t>
      </w:r>
    </w:p>
    <w:p w14:paraId="7CF789A5" w14:textId="47B4961E" w:rsidR="00D33F79" w:rsidRPr="00544242" w:rsidRDefault="006B6C67" w:rsidP="00A500DB">
      <w:pPr>
        <w:spacing w:after="164" w:line="240" w:lineRule="auto"/>
        <w:ind w:left="0" w:firstLine="0"/>
        <w:rPr>
          <w:sz w:val="20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Section:</w:t>
      </w:r>
      <w:r w:rsidRPr="00544242">
        <w:rPr>
          <w:szCs w:val="18"/>
        </w:rPr>
        <w:t xml:space="preserve">  </w:t>
      </w:r>
      <w:r w:rsidRPr="00544242">
        <w:rPr>
          <w:szCs w:val="18"/>
        </w:rPr>
        <w:tab/>
        <w:t xml:space="preserve"> </w:t>
      </w:r>
      <w:r w:rsidRPr="00544242">
        <w:rPr>
          <w:sz w:val="20"/>
          <w:szCs w:val="18"/>
        </w:rPr>
        <w:t xml:space="preserve">                                                                             </w:t>
      </w:r>
      <w:r w:rsidR="001A712E" w:rsidRPr="00544242">
        <w:rPr>
          <w:sz w:val="20"/>
          <w:szCs w:val="18"/>
        </w:rPr>
        <w:t xml:space="preserve"> </w:t>
      </w:r>
      <w:r w:rsidRPr="00544242">
        <w:rPr>
          <w:rFonts w:ascii="Times New Roman" w:eastAsia="Times New Roman" w:hAnsi="Times New Roman" w:cs="Times New Roman"/>
          <w:szCs w:val="18"/>
        </w:rPr>
        <w:t>Group Number</w:t>
      </w:r>
      <w:r w:rsidR="00A500DB" w:rsidRPr="00544242">
        <w:rPr>
          <w:rFonts w:ascii="Times New Roman" w:eastAsia="Times New Roman" w:hAnsi="Times New Roman" w:cs="Times New Roman"/>
          <w:szCs w:val="18"/>
        </w:rPr>
        <w:t>s</w:t>
      </w:r>
    </w:p>
    <w:tbl>
      <w:tblPr>
        <w:tblStyle w:val="TableGrid"/>
        <w:tblpPr w:leftFromText="180" w:rightFromText="180" w:vertAnchor="text" w:horzAnchor="margin" w:tblpX="-10" w:tblpY="-18"/>
        <w:tblW w:w="11245" w:type="dxa"/>
        <w:tblLook w:val="04A0" w:firstRow="1" w:lastRow="0" w:firstColumn="1" w:lastColumn="0" w:noHBand="0" w:noVBand="1"/>
      </w:tblPr>
      <w:tblGrid>
        <w:gridCol w:w="5665"/>
        <w:gridCol w:w="3240"/>
        <w:gridCol w:w="2340"/>
      </w:tblGrid>
      <w:tr w:rsidR="004F68D0" w14:paraId="02307208" w14:textId="77777777" w:rsidTr="0078162B">
        <w:trPr>
          <w:trHeight w:val="311"/>
        </w:trPr>
        <w:tc>
          <w:tcPr>
            <w:tcW w:w="5665" w:type="dxa"/>
          </w:tcPr>
          <w:p w14:paraId="0D43F1EA" w14:textId="275816B0" w:rsidR="004F68D0" w:rsidRDefault="004F68D0" w:rsidP="00EB5CA0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</w:p>
        </w:tc>
        <w:tc>
          <w:tcPr>
            <w:tcW w:w="3240" w:type="dxa"/>
          </w:tcPr>
          <w:p w14:paraId="587A644D" w14:textId="201A8B49" w:rsidR="004F68D0" w:rsidRDefault="004F68D0" w:rsidP="003D0833">
            <w:pPr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</w:p>
        </w:tc>
        <w:tc>
          <w:tcPr>
            <w:tcW w:w="2340" w:type="dxa"/>
            <w:vMerge w:val="restart"/>
          </w:tcPr>
          <w:p w14:paraId="6A66BB68" w14:textId="534407B8" w:rsidR="004F68D0" w:rsidRDefault="004F68D0" w:rsidP="00EB5CA0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>Score</w:t>
            </w:r>
          </w:p>
        </w:tc>
      </w:tr>
      <w:tr w:rsidR="004F68D0" w14:paraId="014BE56E" w14:textId="77777777" w:rsidTr="0078162B">
        <w:trPr>
          <w:trHeight w:val="606"/>
        </w:trPr>
        <w:tc>
          <w:tcPr>
            <w:tcW w:w="5665" w:type="dxa"/>
          </w:tcPr>
          <w:p w14:paraId="37CC3A71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30EAE36F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3E23DFC2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E050654" w14:textId="77777777" w:rsidTr="0078162B">
        <w:trPr>
          <w:trHeight w:val="705"/>
        </w:trPr>
        <w:tc>
          <w:tcPr>
            <w:tcW w:w="5665" w:type="dxa"/>
          </w:tcPr>
          <w:p w14:paraId="57AD592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3042A6E8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0809E0E3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65F87A0" w14:textId="77777777" w:rsidTr="0078162B">
        <w:trPr>
          <w:trHeight w:val="705"/>
        </w:trPr>
        <w:tc>
          <w:tcPr>
            <w:tcW w:w="5665" w:type="dxa"/>
          </w:tcPr>
          <w:p w14:paraId="21D0C89E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61AD11DD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47933B8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1B08F8A8" w14:textId="77777777" w:rsidTr="0078162B">
        <w:trPr>
          <w:trHeight w:val="804"/>
        </w:trPr>
        <w:tc>
          <w:tcPr>
            <w:tcW w:w="5665" w:type="dxa"/>
          </w:tcPr>
          <w:p w14:paraId="49E3004F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248FA1D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3541092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24D8839" w14:textId="77777777" w:rsidTr="0078162B">
        <w:trPr>
          <w:trHeight w:val="579"/>
        </w:trPr>
        <w:tc>
          <w:tcPr>
            <w:tcW w:w="8905" w:type="dxa"/>
            <w:gridSpan w:val="2"/>
          </w:tcPr>
          <w:p w14:paraId="03C18F07" w14:textId="77777777" w:rsidR="004F68D0" w:rsidRDefault="004F68D0" w:rsidP="002A032F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14:paraId="179349F1" w14:textId="148D173F" w:rsidR="004F68D0" w:rsidRDefault="004F68D0" w:rsidP="002A032F">
            <w:pPr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Remarks:</w:t>
            </w:r>
          </w:p>
        </w:tc>
        <w:tc>
          <w:tcPr>
            <w:tcW w:w="2340" w:type="dxa"/>
            <w:vMerge/>
          </w:tcPr>
          <w:p w14:paraId="08885C67" w14:textId="77777777" w:rsidR="004F68D0" w:rsidRDefault="004F68D0" w:rsidP="0056058D">
            <w:pPr>
              <w:ind w:left="0" w:firstLine="0"/>
            </w:pPr>
          </w:p>
        </w:tc>
      </w:tr>
    </w:tbl>
    <w:p w14:paraId="38C275F1" w14:textId="77777777" w:rsidR="00B431D0" w:rsidRDefault="00B431D0" w:rsidP="00D33F79">
      <w:pPr>
        <w:ind w:left="0" w:firstLine="0"/>
      </w:pPr>
    </w:p>
    <w:sectPr w:rsidR="00B431D0" w:rsidSect="00F024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MzYyNDM2NrA0szBU0lEKTi0uzszPAykwrAUADAmwuiwAAAA="/>
  </w:docVars>
  <w:rsids>
    <w:rsidRoot w:val="00F024B2"/>
    <w:rsid w:val="000069A3"/>
    <w:rsid w:val="0004355D"/>
    <w:rsid w:val="000D01B2"/>
    <w:rsid w:val="000F0B3B"/>
    <w:rsid w:val="00121432"/>
    <w:rsid w:val="001A712E"/>
    <w:rsid w:val="00225CEB"/>
    <w:rsid w:val="002A032F"/>
    <w:rsid w:val="002B40D6"/>
    <w:rsid w:val="002F747C"/>
    <w:rsid w:val="003B4B9F"/>
    <w:rsid w:val="003D0833"/>
    <w:rsid w:val="004F68D0"/>
    <w:rsid w:val="005429EB"/>
    <w:rsid w:val="00544242"/>
    <w:rsid w:val="0056058D"/>
    <w:rsid w:val="00571711"/>
    <w:rsid w:val="005D7B2A"/>
    <w:rsid w:val="0066099B"/>
    <w:rsid w:val="00671C07"/>
    <w:rsid w:val="0067703D"/>
    <w:rsid w:val="006946FA"/>
    <w:rsid w:val="006B6C67"/>
    <w:rsid w:val="006D5F0A"/>
    <w:rsid w:val="0078162B"/>
    <w:rsid w:val="00823E4E"/>
    <w:rsid w:val="00891DAC"/>
    <w:rsid w:val="008928A2"/>
    <w:rsid w:val="008A08C1"/>
    <w:rsid w:val="008A4955"/>
    <w:rsid w:val="008B557D"/>
    <w:rsid w:val="009964DE"/>
    <w:rsid w:val="009A73BE"/>
    <w:rsid w:val="009C554B"/>
    <w:rsid w:val="009E680B"/>
    <w:rsid w:val="00A05C7F"/>
    <w:rsid w:val="00A500DB"/>
    <w:rsid w:val="00AB5B1E"/>
    <w:rsid w:val="00B15F4E"/>
    <w:rsid w:val="00B431D0"/>
    <w:rsid w:val="00B60CF8"/>
    <w:rsid w:val="00B873EB"/>
    <w:rsid w:val="00BD5796"/>
    <w:rsid w:val="00C02274"/>
    <w:rsid w:val="00C02DD6"/>
    <w:rsid w:val="00C3604E"/>
    <w:rsid w:val="00C57848"/>
    <w:rsid w:val="00CC1EBB"/>
    <w:rsid w:val="00CF5A8E"/>
    <w:rsid w:val="00D01EDD"/>
    <w:rsid w:val="00D33F79"/>
    <w:rsid w:val="00E1075C"/>
    <w:rsid w:val="00E57A3E"/>
    <w:rsid w:val="00E9248E"/>
    <w:rsid w:val="00EB5CA0"/>
    <w:rsid w:val="00EF0906"/>
    <w:rsid w:val="00F024B2"/>
    <w:rsid w:val="00F33F16"/>
    <w:rsid w:val="00F74F0A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ACA97"/>
  <w15:chartTrackingRefBased/>
  <w15:docId w15:val="{16537F57-4A51-48BD-86C3-43B271104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4B2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2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hmed</dc:creator>
  <cp:keywords/>
  <dc:description/>
  <cp:lastModifiedBy>THINKPAD</cp:lastModifiedBy>
  <cp:revision>3</cp:revision>
  <dcterms:created xsi:type="dcterms:W3CDTF">2020-01-27T17:03:00Z</dcterms:created>
  <dcterms:modified xsi:type="dcterms:W3CDTF">2020-01-28T05:35:00Z</dcterms:modified>
</cp:coreProperties>
</file>